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546A1" w14:textId="591BD522" w:rsidR="00726AF8" w:rsidRPr="008435D6" w:rsidRDefault="00D07EE3" w:rsidP="00D07EE3">
      <w:pPr>
        <w:pStyle w:val="1"/>
        <w:jc w:val="center"/>
        <w:rPr>
          <w:lang w:val="bg-BG"/>
        </w:rPr>
      </w:pPr>
      <w:r>
        <w:t>Universe</w:t>
      </w:r>
      <w:r w:rsidR="009C5529">
        <w:t>s</w:t>
      </w:r>
    </w:p>
    <w:p w14:paraId="62E5A8A6" w14:textId="1E54FFFF" w:rsidR="004D29E8" w:rsidRDefault="004D29E8" w:rsidP="004D29E8">
      <w:pPr>
        <w:jc w:val="center"/>
      </w:pPr>
      <w:r>
        <w:rPr>
          <w:noProof/>
        </w:rPr>
        <w:drawing>
          <wp:inline distT="0" distB="0" distL="0" distR="0" wp14:anchorId="22650F41" wp14:editId="6FB5FB97">
            <wp:extent cx="2133600" cy="2133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2" cy="2146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D16B4" w14:textId="5D53620E" w:rsidR="00D07EE3" w:rsidRDefault="00D07EE3" w:rsidP="00D07EE3">
      <w:r>
        <w:t xml:space="preserve">There are </w:t>
      </w:r>
      <w:r w:rsidRPr="00D07EE3">
        <w:rPr>
          <w:rStyle w:val="CodeChar"/>
        </w:rPr>
        <w:t>n</w:t>
      </w:r>
      <w:r>
        <w:t xml:space="preserve"> planets. Some of them are connected, while some are not. If </w:t>
      </w:r>
      <w:r w:rsidRPr="00D07EE3">
        <w:rPr>
          <w:rStyle w:val="CodeChar"/>
        </w:rPr>
        <w:t>planet a</w:t>
      </w:r>
      <w:r>
        <w:t xml:space="preserve"> is connected directly with </w:t>
      </w:r>
      <w:r w:rsidRPr="00D07EE3">
        <w:rPr>
          <w:rStyle w:val="CodeChar"/>
        </w:rPr>
        <w:t>planet b</w:t>
      </w:r>
      <w:r>
        <w:t xml:space="preserve">, and </w:t>
      </w:r>
      <w:r w:rsidRPr="00D07EE3">
        <w:rPr>
          <w:rStyle w:val="CodeChar"/>
        </w:rPr>
        <w:t>planet b</w:t>
      </w:r>
      <w:r>
        <w:t xml:space="preserve"> is connected directly with </w:t>
      </w:r>
      <w:r w:rsidRPr="00D07EE3">
        <w:rPr>
          <w:rStyle w:val="CodeChar"/>
        </w:rPr>
        <w:t>planet c</w:t>
      </w:r>
      <w:r>
        <w:t xml:space="preserve">, then </w:t>
      </w:r>
      <w:r w:rsidRPr="00D07EE3">
        <w:rPr>
          <w:rStyle w:val="CodeChar"/>
        </w:rPr>
        <w:t>planet a</w:t>
      </w:r>
      <w:r>
        <w:t xml:space="preserve"> is connected indirectly with </w:t>
      </w:r>
      <w:r w:rsidRPr="00D07EE3">
        <w:rPr>
          <w:rStyle w:val="CodeChar"/>
        </w:rPr>
        <w:t>planet c</w:t>
      </w:r>
      <w:r>
        <w:t>.</w:t>
      </w:r>
    </w:p>
    <w:p w14:paraId="19B0F0F5" w14:textId="1CDF467A" w:rsidR="00D07EE3" w:rsidRDefault="00D07EE3" w:rsidP="00726AF8">
      <w:r>
        <w:t>A universe is a group of directly or indirectly connected planets and no other planets outside of the group.</w:t>
      </w:r>
    </w:p>
    <w:p w14:paraId="7F6DDFD2" w14:textId="14C2B490" w:rsidR="00D07EE3" w:rsidRPr="00F54390" w:rsidRDefault="00D07EE3" w:rsidP="00726AF8">
      <w:r>
        <w:t xml:space="preserve">Write a program that prints the </w:t>
      </w:r>
      <w:r w:rsidRPr="00B35986">
        <w:rPr>
          <w:b/>
          <w:bCs/>
        </w:rPr>
        <w:t>total number of universes</w:t>
      </w:r>
      <w:r w:rsidRPr="00D07EE3">
        <w:t>.</w:t>
      </w:r>
    </w:p>
    <w:p w14:paraId="1CA031A8" w14:textId="57DEFA91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B258C9">
        <w:t>Input</w:t>
      </w:r>
    </w:p>
    <w:p w14:paraId="71DCCD1B" w14:textId="071BE213" w:rsidR="008435D6" w:rsidRDefault="008435D6" w:rsidP="008435D6">
      <w:pPr>
        <w:pStyle w:val="ac"/>
        <w:numPr>
          <w:ilvl w:val="0"/>
          <w:numId w:val="32"/>
        </w:numPr>
      </w:pPr>
      <w:r>
        <w:t xml:space="preserve">On the first line you will receive an integer – </w:t>
      </w:r>
      <w:r w:rsidR="00E36190">
        <w:rPr>
          <w:rStyle w:val="CodeChar"/>
        </w:rPr>
        <w:t>l</w:t>
      </w:r>
      <w:r>
        <w:t xml:space="preserve"> – number of lines.</w:t>
      </w:r>
    </w:p>
    <w:p w14:paraId="203F77FA" w14:textId="5AD59A38" w:rsidR="008435D6" w:rsidRDefault="008435D6" w:rsidP="008435D6">
      <w:pPr>
        <w:pStyle w:val="ac"/>
        <w:numPr>
          <w:ilvl w:val="0"/>
          <w:numId w:val="32"/>
        </w:numPr>
      </w:pPr>
      <w:r w:rsidRPr="00FD6601">
        <w:t xml:space="preserve">On the next </w:t>
      </w:r>
      <w:r w:rsidR="00E36190">
        <w:rPr>
          <w:rStyle w:val="CodeChar"/>
        </w:rPr>
        <w:t>l</w:t>
      </w:r>
      <w:r w:rsidRPr="00FD6601">
        <w:t xml:space="preserve"> lines, you will receive a list </w:t>
      </w:r>
      <w:r>
        <w:t xml:space="preserve">in the following format: </w:t>
      </w:r>
      <w:r w:rsidRPr="00777A85">
        <w:rPr>
          <w:rStyle w:val="CodeChar"/>
        </w:rPr>
        <w:t>"{planet</w:t>
      </w:r>
      <w:r w:rsidR="00777A85" w:rsidRPr="00777A85">
        <w:rPr>
          <w:rStyle w:val="CodeChar"/>
        </w:rPr>
        <w:t>1</w:t>
      </w:r>
      <w:r w:rsidRPr="00777A85">
        <w:rPr>
          <w:rStyle w:val="CodeChar"/>
        </w:rPr>
        <w:t>} - {</w:t>
      </w:r>
      <w:r w:rsidR="00777A85" w:rsidRPr="00777A85">
        <w:rPr>
          <w:rStyle w:val="CodeChar"/>
        </w:rPr>
        <w:t>planet2}"</w:t>
      </w:r>
      <w:r w:rsidR="00777A85">
        <w:t>.</w:t>
      </w:r>
    </w:p>
    <w:p w14:paraId="55ADA519" w14:textId="56067F16" w:rsidR="00777A85" w:rsidRPr="008435D6" w:rsidRDefault="00777A85" w:rsidP="00777A85">
      <w:pPr>
        <w:pStyle w:val="ac"/>
        <w:numPr>
          <w:ilvl w:val="1"/>
          <w:numId w:val="32"/>
        </w:numPr>
      </w:pPr>
      <w:r>
        <w:t xml:space="preserve">This means that </w:t>
      </w:r>
      <w:r w:rsidRPr="00777A85">
        <w:rPr>
          <w:b/>
          <w:bCs/>
        </w:rPr>
        <w:t>planet1 and planet2 are</w:t>
      </w:r>
      <w:r>
        <w:t xml:space="preserve"> </w:t>
      </w:r>
      <w:r w:rsidRPr="00777A85">
        <w:rPr>
          <w:b/>
          <w:bCs/>
        </w:rPr>
        <w:t>connected</w:t>
      </w:r>
      <w:r>
        <w:t>.</w:t>
      </w:r>
    </w:p>
    <w:p w14:paraId="68323690" w14:textId="1469A942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B258C9">
        <w:t>Output</w:t>
      </w:r>
    </w:p>
    <w:p w14:paraId="348EF8C8" w14:textId="0325F403" w:rsidR="00B52CDF" w:rsidRPr="00B52CDF" w:rsidRDefault="00B52CDF" w:rsidP="00B52CDF">
      <w:pPr>
        <w:pStyle w:val="ac"/>
        <w:numPr>
          <w:ilvl w:val="0"/>
          <w:numId w:val="33"/>
        </w:numPr>
      </w:pPr>
      <w:r>
        <w:t>Print</w:t>
      </w:r>
      <w:r w:rsidR="00DA5563" w:rsidRPr="00DA5563">
        <w:t xml:space="preserve"> </w:t>
      </w:r>
      <w:r w:rsidR="00DA5563">
        <w:t xml:space="preserve">the </w:t>
      </w:r>
      <w:r w:rsidR="00DA5563" w:rsidRPr="00B35986">
        <w:rPr>
          <w:b/>
          <w:bCs/>
        </w:rPr>
        <w:t>total number of universes</w:t>
      </w:r>
      <w:r>
        <w:t xml:space="preserve">. </w:t>
      </w:r>
    </w:p>
    <w:p w14:paraId="420FD95A" w14:textId="2DDE5FCC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470DE06A" w14:textId="287C59D8" w:rsidR="00E36190" w:rsidRDefault="001369DE" w:rsidP="001369DE">
      <w:pPr>
        <w:pStyle w:val="ac"/>
        <w:numPr>
          <w:ilvl w:val="0"/>
          <w:numId w:val="33"/>
        </w:numPr>
      </w:pPr>
      <w:r>
        <w:t>Number of planets will be in the range [1… 20].</w:t>
      </w:r>
    </w:p>
    <w:p w14:paraId="458F75EE" w14:textId="2334726E" w:rsidR="001369DE" w:rsidRPr="00E36190" w:rsidRDefault="001369DE" w:rsidP="001369DE">
      <w:pPr>
        <w:pStyle w:val="ac"/>
        <w:numPr>
          <w:ilvl w:val="0"/>
          <w:numId w:val="33"/>
        </w:numPr>
      </w:pPr>
      <w:r>
        <w:t>Number of lines will be in the range [1</w:t>
      </w:r>
      <w:r w:rsidR="00A37038">
        <w:t>…</w:t>
      </w:r>
      <w:r>
        <w:t xml:space="preserve"> 100].</w:t>
      </w:r>
    </w:p>
    <w:p w14:paraId="1467527A" w14:textId="77777777" w:rsidR="00420E07" w:rsidRPr="00B13E18" w:rsidRDefault="00420E07" w:rsidP="00BF695D">
      <w:pPr>
        <w:pStyle w:val="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af"/>
        <w:tblW w:w="1061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964"/>
      </w:tblGrid>
      <w:tr w:rsidR="00420E07" w:rsidRPr="00603773" w14:paraId="0E759328" w14:textId="77777777" w:rsidTr="00FC21D5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5AD3C0ED" w14:textId="77777777" w:rsidR="00420E07" w:rsidRPr="00603773" w:rsidRDefault="00420E0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089D1D31" w14:textId="77777777" w:rsidR="00420E07" w:rsidRPr="00603773" w:rsidRDefault="00420E0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20E07" w:rsidRPr="00FB2A88" w14:paraId="2DEE4F21" w14:textId="77777777" w:rsidTr="00FC21D5">
        <w:tc>
          <w:tcPr>
            <w:tcW w:w="4646" w:type="dxa"/>
          </w:tcPr>
          <w:p w14:paraId="07BCC5ED" w14:textId="77777777" w:rsidR="00B52CDF" w:rsidRDefault="00E903DC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  <w:p w14:paraId="0264355F" w14:textId="11C0CB79" w:rsidR="00E903DC" w:rsidRDefault="00E903DC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E903DC">
              <w:rPr>
                <w:rFonts w:ascii="Consolas" w:hAnsi="Consolas"/>
                <w:bCs/>
                <w:noProof/>
                <w:lang w:val="en-GB"/>
              </w:rPr>
              <w:t>Mercury</w:t>
            </w:r>
            <w:r>
              <w:rPr>
                <w:rFonts w:ascii="Consolas" w:hAnsi="Consolas"/>
                <w:bCs/>
                <w:noProof/>
                <w:lang w:val="en-GB"/>
              </w:rPr>
              <w:t xml:space="preserve"> - </w:t>
            </w:r>
            <w:r w:rsidRPr="00E903DC">
              <w:rPr>
                <w:rFonts w:ascii="Consolas" w:hAnsi="Consolas"/>
                <w:bCs/>
                <w:noProof/>
                <w:lang w:val="en-GB"/>
              </w:rPr>
              <w:t>Mars</w:t>
            </w:r>
          </w:p>
          <w:p w14:paraId="49198BF9" w14:textId="00B180E6" w:rsidR="00E903DC" w:rsidRDefault="00E903DC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Mars - Saturn</w:t>
            </w:r>
          </w:p>
          <w:p w14:paraId="751AD8BF" w14:textId="479F1A59" w:rsidR="00E903DC" w:rsidRDefault="00E903DC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Saturn - Venus</w:t>
            </w:r>
          </w:p>
          <w:p w14:paraId="1F74A50A" w14:textId="18FBBE4E" w:rsidR="00E903DC" w:rsidRDefault="00E903DC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E903DC">
              <w:rPr>
                <w:rFonts w:ascii="Consolas" w:hAnsi="Consolas"/>
                <w:bCs/>
                <w:noProof/>
                <w:lang w:val="en-GB"/>
              </w:rPr>
              <w:t>Dibiasky</w:t>
            </w:r>
            <w:r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 w:rsidR="00474717">
              <w:rPr>
                <w:rFonts w:ascii="Consolas" w:hAnsi="Consolas"/>
                <w:bCs/>
                <w:noProof/>
                <w:lang w:val="en-GB"/>
              </w:rPr>
              <w:t>-</w:t>
            </w:r>
            <w:r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 w:rsidR="00474717" w:rsidRPr="00474717">
              <w:rPr>
                <w:rFonts w:ascii="Consolas" w:hAnsi="Consolas"/>
                <w:bCs/>
                <w:noProof/>
                <w:lang w:val="en-GB"/>
              </w:rPr>
              <w:t>Arion</w:t>
            </w:r>
          </w:p>
          <w:p w14:paraId="0C772F43" w14:textId="4D155B26" w:rsidR="00474717" w:rsidRDefault="00474717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74717">
              <w:rPr>
                <w:rFonts w:ascii="Consolas" w:hAnsi="Consolas"/>
                <w:bCs/>
                <w:noProof/>
                <w:lang w:val="en-GB"/>
              </w:rPr>
              <w:t>Dimidium</w:t>
            </w:r>
            <w:r>
              <w:rPr>
                <w:rFonts w:ascii="Consolas" w:hAnsi="Consolas"/>
                <w:bCs/>
                <w:noProof/>
                <w:lang w:val="en-GB"/>
              </w:rPr>
              <w:t xml:space="preserve"> - </w:t>
            </w:r>
            <w:r w:rsidRPr="00474717">
              <w:rPr>
                <w:rFonts w:ascii="Consolas" w:hAnsi="Consolas"/>
                <w:bCs/>
                <w:noProof/>
                <w:lang w:val="en-GB"/>
              </w:rPr>
              <w:t>Galileo</w:t>
            </w:r>
          </w:p>
        </w:tc>
        <w:tc>
          <w:tcPr>
            <w:tcW w:w="5964" w:type="dxa"/>
          </w:tcPr>
          <w:p w14:paraId="535CE5F2" w14:textId="25B6E54F" w:rsidR="00420E07" w:rsidRDefault="00474717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</w:tr>
    </w:tbl>
    <w:p w14:paraId="5714CF7A" w14:textId="34BF4D13" w:rsidR="00FA00A5" w:rsidRPr="0004176A" w:rsidRDefault="00FA00A5" w:rsidP="00930E06">
      <w:pPr>
        <w:rPr>
          <w:i/>
          <w:lang w:val="bg-BG"/>
        </w:rPr>
      </w:pPr>
    </w:p>
    <w:sectPr w:rsidR="00FA00A5" w:rsidRPr="0004176A" w:rsidSect="00283FF1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542C8" w14:textId="77777777" w:rsidR="00283FF1" w:rsidRDefault="00283FF1" w:rsidP="008068A2">
      <w:pPr>
        <w:spacing w:after="0" w:line="240" w:lineRule="auto"/>
      </w:pPr>
      <w:r>
        <w:separator/>
      </w:r>
    </w:p>
  </w:endnote>
  <w:endnote w:type="continuationSeparator" w:id="0">
    <w:p w14:paraId="28037645" w14:textId="77777777" w:rsidR="00283FF1" w:rsidRDefault="00283F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313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6EF8D" w14:textId="77777777" w:rsidR="00283FF1" w:rsidRDefault="00283FF1" w:rsidP="008068A2">
      <w:pPr>
        <w:spacing w:after="0" w:line="240" w:lineRule="auto"/>
      </w:pPr>
      <w:r>
        <w:separator/>
      </w:r>
    </w:p>
  </w:footnote>
  <w:footnote w:type="continuationSeparator" w:id="0">
    <w:p w14:paraId="3D12CE51" w14:textId="77777777" w:rsidR="00283FF1" w:rsidRDefault="00283F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EA2D8B"/>
    <w:multiLevelType w:val="hybridMultilevel"/>
    <w:tmpl w:val="626C2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73589925">
    <w:abstractNumId w:val="5"/>
  </w:num>
  <w:num w:numId="2" w16cid:durableId="686490962">
    <w:abstractNumId w:val="17"/>
  </w:num>
  <w:num w:numId="3" w16cid:durableId="1510825395">
    <w:abstractNumId w:val="13"/>
  </w:num>
  <w:num w:numId="4" w16cid:durableId="40785323">
    <w:abstractNumId w:val="20"/>
  </w:num>
  <w:num w:numId="5" w16cid:durableId="1605185553">
    <w:abstractNumId w:val="8"/>
  </w:num>
  <w:num w:numId="6" w16cid:durableId="602806060">
    <w:abstractNumId w:val="3"/>
  </w:num>
  <w:num w:numId="7" w16cid:durableId="1194925243">
    <w:abstractNumId w:val="23"/>
  </w:num>
  <w:num w:numId="8" w16cid:durableId="2043938551">
    <w:abstractNumId w:val="27"/>
  </w:num>
  <w:num w:numId="9" w16cid:durableId="763963622">
    <w:abstractNumId w:val="18"/>
  </w:num>
  <w:num w:numId="10" w16cid:durableId="1730883624">
    <w:abstractNumId w:val="7"/>
  </w:num>
  <w:num w:numId="11" w16cid:durableId="975916382">
    <w:abstractNumId w:val="12"/>
  </w:num>
  <w:num w:numId="12" w16cid:durableId="1672559049">
    <w:abstractNumId w:val="31"/>
  </w:num>
  <w:num w:numId="13" w16cid:durableId="848981393">
    <w:abstractNumId w:val="16"/>
  </w:num>
  <w:num w:numId="14" w16cid:durableId="1544635400">
    <w:abstractNumId w:val="10"/>
  </w:num>
  <w:num w:numId="15" w16cid:durableId="1687051958">
    <w:abstractNumId w:val="0"/>
  </w:num>
  <w:num w:numId="16" w16cid:durableId="202251114">
    <w:abstractNumId w:val="2"/>
  </w:num>
  <w:num w:numId="17" w16cid:durableId="840318063">
    <w:abstractNumId w:val="11"/>
  </w:num>
  <w:num w:numId="18" w16cid:durableId="497162064">
    <w:abstractNumId w:val="22"/>
  </w:num>
  <w:num w:numId="19" w16cid:durableId="514809237">
    <w:abstractNumId w:val="19"/>
  </w:num>
  <w:num w:numId="20" w16cid:durableId="987397157">
    <w:abstractNumId w:val="26"/>
  </w:num>
  <w:num w:numId="21" w16cid:durableId="604651772">
    <w:abstractNumId w:val="21"/>
  </w:num>
  <w:num w:numId="22" w16cid:durableId="1046225228">
    <w:abstractNumId w:val="9"/>
  </w:num>
  <w:num w:numId="23" w16cid:durableId="1838573571">
    <w:abstractNumId w:val="30"/>
  </w:num>
  <w:num w:numId="24" w16cid:durableId="1435899513">
    <w:abstractNumId w:val="25"/>
  </w:num>
  <w:num w:numId="25" w16cid:durableId="795369385">
    <w:abstractNumId w:val="15"/>
  </w:num>
  <w:num w:numId="26" w16cid:durableId="1194537007">
    <w:abstractNumId w:val="14"/>
  </w:num>
  <w:num w:numId="27" w16cid:durableId="599145841">
    <w:abstractNumId w:val="24"/>
  </w:num>
  <w:num w:numId="28" w16cid:durableId="2127456890">
    <w:abstractNumId w:val="32"/>
  </w:num>
  <w:num w:numId="29" w16cid:durableId="838889465">
    <w:abstractNumId w:val="1"/>
  </w:num>
  <w:num w:numId="30" w16cid:durableId="903178289">
    <w:abstractNumId w:val="6"/>
  </w:num>
  <w:num w:numId="31" w16cid:durableId="212810516">
    <w:abstractNumId w:val="29"/>
  </w:num>
  <w:num w:numId="32" w16cid:durableId="1894923353">
    <w:abstractNumId w:val="4"/>
  </w:num>
  <w:num w:numId="33" w16cid:durableId="1271745971">
    <w:abstractNumId w:val="2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23DC6"/>
    <w:rsid w:val="00025F04"/>
    <w:rsid w:val="0004176A"/>
    <w:rsid w:val="00064D15"/>
    <w:rsid w:val="000723B5"/>
    <w:rsid w:val="00085204"/>
    <w:rsid w:val="0008559D"/>
    <w:rsid w:val="00086727"/>
    <w:rsid w:val="0009209B"/>
    <w:rsid w:val="000A6794"/>
    <w:rsid w:val="000B39E6"/>
    <w:rsid w:val="000B56F0"/>
    <w:rsid w:val="000C5361"/>
    <w:rsid w:val="000C55B5"/>
    <w:rsid w:val="000E2A85"/>
    <w:rsid w:val="00103906"/>
    <w:rsid w:val="00104D33"/>
    <w:rsid w:val="001275B9"/>
    <w:rsid w:val="001369DE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326A7"/>
    <w:rsid w:val="00232E7D"/>
    <w:rsid w:val="00236806"/>
    <w:rsid w:val="00264287"/>
    <w:rsid w:val="0026589D"/>
    <w:rsid w:val="002664E1"/>
    <w:rsid w:val="002674C4"/>
    <w:rsid w:val="002819B5"/>
    <w:rsid w:val="00283FF1"/>
    <w:rsid w:val="002853F4"/>
    <w:rsid w:val="00285941"/>
    <w:rsid w:val="002A2D2D"/>
    <w:rsid w:val="002C539D"/>
    <w:rsid w:val="002C71C6"/>
    <w:rsid w:val="002D07CA"/>
    <w:rsid w:val="002F1F50"/>
    <w:rsid w:val="00305122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4717"/>
    <w:rsid w:val="0047640B"/>
    <w:rsid w:val="0047644B"/>
    <w:rsid w:val="00476D4B"/>
    <w:rsid w:val="00491748"/>
    <w:rsid w:val="004A7E77"/>
    <w:rsid w:val="004B0253"/>
    <w:rsid w:val="004B36AB"/>
    <w:rsid w:val="004C0A80"/>
    <w:rsid w:val="004D03E1"/>
    <w:rsid w:val="004D29A9"/>
    <w:rsid w:val="004D29E8"/>
    <w:rsid w:val="004E0D4F"/>
    <w:rsid w:val="004E4C1E"/>
    <w:rsid w:val="004E6BDA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70C"/>
    <w:rsid w:val="00695634"/>
    <w:rsid w:val="006A2531"/>
    <w:rsid w:val="006B01BC"/>
    <w:rsid w:val="006C3CB8"/>
    <w:rsid w:val="006D239A"/>
    <w:rsid w:val="006D37DD"/>
    <w:rsid w:val="006D55A8"/>
    <w:rsid w:val="006D77A1"/>
    <w:rsid w:val="006E1302"/>
    <w:rsid w:val="006E2245"/>
    <w:rsid w:val="006E55B4"/>
    <w:rsid w:val="006E7E50"/>
    <w:rsid w:val="00704432"/>
    <w:rsid w:val="007051DF"/>
    <w:rsid w:val="0071162A"/>
    <w:rsid w:val="00715510"/>
    <w:rsid w:val="007203FE"/>
    <w:rsid w:val="00724DA4"/>
    <w:rsid w:val="00726AF8"/>
    <w:rsid w:val="007343E9"/>
    <w:rsid w:val="00763912"/>
    <w:rsid w:val="00774E44"/>
    <w:rsid w:val="00777A85"/>
    <w:rsid w:val="00785258"/>
    <w:rsid w:val="00791F02"/>
    <w:rsid w:val="0079324A"/>
    <w:rsid w:val="00794EEE"/>
    <w:rsid w:val="007A328A"/>
    <w:rsid w:val="007A635E"/>
    <w:rsid w:val="007B3686"/>
    <w:rsid w:val="007B715A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5AD6"/>
    <w:rsid w:val="00836CA4"/>
    <w:rsid w:val="008435D6"/>
    <w:rsid w:val="0085184F"/>
    <w:rsid w:val="00861625"/>
    <w:rsid w:val="008617B5"/>
    <w:rsid w:val="00870828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06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B4FB4"/>
    <w:rsid w:val="009C0C39"/>
    <w:rsid w:val="009C5529"/>
    <w:rsid w:val="009D1805"/>
    <w:rsid w:val="009E1A09"/>
    <w:rsid w:val="009E2ECF"/>
    <w:rsid w:val="00A02545"/>
    <w:rsid w:val="00A025E6"/>
    <w:rsid w:val="00A05555"/>
    <w:rsid w:val="00A06D89"/>
    <w:rsid w:val="00A10D16"/>
    <w:rsid w:val="00A15D45"/>
    <w:rsid w:val="00A3294A"/>
    <w:rsid w:val="00A35790"/>
    <w:rsid w:val="00A35FD7"/>
    <w:rsid w:val="00A37038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3772"/>
    <w:rsid w:val="00AB106E"/>
    <w:rsid w:val="00AB2224"/>
    <w:rsid w:val="00AB510F"/>
    <w:rsid w:val="00AC0E39"/>
    <w:rsid w:val="00AC36D6"/>
    <w:rsid w:val="00AC492A"/>
    <w:rsid w:val="00AC60FE"/>
    <w:rsid w:val="00AC77AD"/>
    <w:rsid w:val="00AD3214"/>
    <w:rsid w:val="00AD5690"/>
    <w:rsid w:val="00AE05D3"/>
    <w:rsid w:val="00AE355A"/>
    <w:rsid w:val="00B148DD"/>
    <w:rsid w:val="00B2472A"/>
    <w:rsid w:val="00B33A5A"/>
    <w:rsid w:val="00B35986"/>
    <w:rsid w:val="00B52CDF"/>
    <w:rsid w:val="00B567F6"/>
    <w:rsid w:val="00B56DF3"/>
    <w:rsid w:val="00B57A5C"/>
    <w:rsid w:val="00B6185B"/>
    <w:rsid w:val="00B638EB"/>
    <w:rsid w:val="00B63DED"/>
    <w:rsid w:val="00B74141"/>
    <w:rsid w:val="00B753E7"/>
    <w:rsid w:val="00B86AF3"/>
    <w:rsid w:val="00B9309B"/>
    <w:rsid w:val="00BA1F40"/>
    <w:rsid w:val="00BA4820"/>
    <w:rsid w:val="00BB05FA"/>
    <w:rsid w:val="00BB5B10"/>
    <w:rsid w:val="00BC56D6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62C87"/>
    <w:rsid w:val="00C810D8"/>
    <w:rsid w:val="00C82862"/>
    <w:rsid w:val="00C84E4D"/>
    <w:rsid w:val="00CA2FD0"/>
    <w:rsid w:val="00CB626D"/>
    <w:rsid w:val="00CC42E4"/>
    <w:rsid w:val="00CD5181"/>
    <w:rsid w:val="00CD7485"/>
    <w:rsid w:val="00CE2360"/>
    <w:rsid w:val="00CE236C"/>
    <w:rsid w:val="00CE4504"/>
    <w:rsid w:val="00CF0047"/>
    <w:rsid w:val="00CF0F04"/>
    <w:rsid w:val="00CF2BA7"/>
    <w:rsid w:val="00D07EE3"/>
    <w:rsid w:val="00D11F0D"/>
    <w:rsid w:val="00D170C1"/>
    <w:rsid w:val="00D17A9C"/>
    <w:rsid w:val="00D22895"/>
    <w:rsid w:val="00D308B2"/>
    <w:rsid w:val="00D3404A"/>
    <w:rsid w:val="00D4354E"/>
    <w:rsid w:val="00D43F69"/>
    <w:rsid w:val="00D45D64"/>
    <w:rsid w:val="00D50F79"/>
    <w:rsid w:val="00D73957"/>
    <w:rsid w:val="00D8395C"/>
    <w:rsid w:val="00D910AA"/>
    <w:rsid w:val="00D93499"/>
    <w:rsid w:val="00D97C2A"/>
    <w:rsid w:val="00DA028F"/>
    <w:rsid w:val="00DA5563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27B5A"/>
    <w:rsid w:val="00E32F85"/>
    <w:rsid w:val="00E36190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903DC"/>
    <w:rsid w:val="00EA1019"/>
    <w:rsid w:val="00EA3B29"/>
    <w:rsid w:val="00EB7421"/>
    <w:rsid w:val="00EC36F5"/>
    <w:rsid w:val="00EC5A4D"/>
    <w:rsid w:val="00ED0DEA"/>
    <w:rsid w:val="00ED73C4"/>
    <w:rsid w:val="00EE00ED"/>
    <w:rsid w:val="00F20B48"/>
    <w:rsid w:val="00F258BA"/>
    <w:rsid w:val="00F27E9C"/>
    <w:rsid w:val="00F41F41"/>
    <w:rsid w:val="00F46918"/>
    <w:rsid w:val="00F46DDE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E038F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4-01-16T09:42:00Z</dcterms:created>
  <dcterms:modified xsi:type="dcterms:W3CDTF">2024-01-16T09:42:00Z</dcterms:modified>
  <cp:category>computer programming;programming;software development;software engineering</cp:category>
</cp:coreProperties>
</file>